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0A3C" w14:textId="53484C61" w:rsidR="003F7DB1" w:rsidRDefault="00207E75" w:rsidP="00207E7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Milestone 1</w:t>
      </w:r>
    </w:p>
    <w:p w14:paraId="17A6FF88" w14:textId="4F238703" w:rsidR="00207E75" w:rsidRPr="009271C0" w:rsidRDefault="00207E75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9271C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dependent Project Plan:</w:t>
      </w:r>
    </w:p>
    <w:p w14:paraId="20FF5C21" w14:textId="33731F09" w:rsidR="00207E75" w:rsidRPr="00B4788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7880">
        <w:rPr>
          <w:rFonts w:ascii="Times New Roman" w:hAnsi="Times New Roman" w:cs="Times New Roman"/>
          <w:b/>
          <w:bCs/>
          <w:sz w:val="24"/>
          <w:szCs w:val="24"/>
        </w:rPr>
        <w:t>Week 1: Milestone 1</w:t>
      </w:r>
    </w:p>
    <w:p w14:paraId="627A7210" w14:textId="3A76A09E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ft rough project plan</w:t>
      </w:r>
    </w:p>
    <w:p w14:paraId="477493E3" w14:textId="77777777" w:rsidR="00B47880" w:rsidRDefault="00207E75" w:rsidP="00B478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eams folder for future milestone submissions</w:t>
      </w:r>
    </w:p>
    <w:p w14:paraId="2A6D5B66" w14:textId="72FFC0EE" w:rsidR="00B47880" w:rsidRPr="00B47880" w:rsidRDefault="00B47880" w:rsidP="00B47880">
      <w:pPr>
        <w:rPr>
          <w:rFonts w:ascii="Times New Roman" w:hAnsi="Times New Roman" w:cs="Times New Roman"/>
          <w:sz w:val="24"/>
          <w:szCs w:val="24"/>
        </w:rPr>
      </w:pPr>
      <w:r w:rsidRPr="00B47880">
        <w:rPr>
          <w:rFonts w:ascii="Times New Roman" w:hAnsi="Times New Roman" w:cs="Times New Roman"/>
          <w:sz w:val="24"/>
          <w:szCs w:val="24"/>
        </w:rPr>
        <w:t xml:space="preserve">To accomplish Milestone 1 I will work through my schedule and the course project timeline. I will gather all of the steps into a high level overview to describe how I will accomplish each </w:t>
      </w:r>
      <w:r w:rsidR="009271C0">
        <w:rPr>
          <w:rFonts w:ascii="Times New Roman" w:hAnsi="Times New Roman" w:cs="Times New Roman"/>
          <w:sz w:val="24"/>
          <w:szCs w:val="24"/>
        </w:rPr>
        <w:t xml:space="preserve">task </w:t>
      </w:r>
      <w:r w:rsidRPr="00B47880">
        <w:rPr>
          <w:rFonts w:ascii="Times New Roman" w:hAnsi="Times New Roman" w:cs="Times New Roman"/>
          <w:sz w:val="24"/>
          <w:szCs w:val="24"/>
        </w:rPr>
        <w:t>during the next 12 weeks.</w:t>
      </w:r>
    </w:p>
    <w:p w14:paraId="2CF89213" w14:textId="2D08C86B" w:rsidR="00207E75" w:rsidRPr="00B4788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7880">
        <w:rPr>
          <w:rFonts w:ascii="Times New Roman" w:hAnsi="Times New Roman" w:cs="Times New Roman"/>
          <w:b/>
          <w:bCs/>
          <w:sz w:val="24"/>
          <w:szCs w:val="24"/>
        </w:rPr>
        <w:t>Week 2: Milestone 2</w:t>
      </w:r>
      <w:r w:rsidR="002447AA" w:rsidRPr="00B47880">
        <w:rPr>
          <w:rFonts w:ascii="Times New Roman" w:hAnsi="Times New Roman" w:cs="Times New Roman"/>
          <w:b/>
          <w:bCs/>
          <w:sz w:val="24"/>
          <w:szCs w:val="24"/>
        </w:rPr>
        <w:t xml:space="preserve"> / Peer Review</w:t>
      </w:r>
    </w:p>
    <w:p w14:paraId="0EAF4BC5" w14:textId="77777777" w:rsidR="009271C0" w:rsidRDefault="009271C0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data</w:t>
      </w:r>
    </w:p>
    <w:p w14:paraId="100E21D9" w14:textId="4300BF14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ide project topic</w:t>
      </w:r>
    </w:p>
    <w:p w14:paraId="46496C04" w14:textId="38476F6E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project proposal</w:t>
      </w:r>
    </w:p>
    <w:p w14:paraId="278AB265" w14:textId="465800DD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e problem</w:t>
      </w:r>
    </w:p>
    <w:p w14:paraId="3925EE16" w14:textId="61087B80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preliminary requirements</w:t>
      </w:r>
    </w:p>
    <w:p w14:paraId="1D76C7E7" w14:textId="5836E999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results</w:t>
      </w:r>
    </w:p>
    <w:p w14:paraId="562477D8" w14:textId="59B253C4" w:rsidR="00B47880" w:rsidRDefault="00207E75" w:rsidP="00B4788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ion and management of project</w:t>
      </w:r>
    </w:p>
    <w:p w14:paraId="436276E3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29447C54" w14:textId="0FC695D9" w:rsidR="009271C0" w:rsidRP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554368E9" w14:textId="340EC90F" w:rsidR="00B47880" w:rsidRPr="00B47880" w:rsidRDefault="00B47880" w:rsidP="00B478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gin looking for a data source early in week 2, once I find data that I want to work with I will define a business problem/project topic</w:t>
      </w:r>
      <w:r w:rsidR="009271C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 will aim to complete this by </w:t>
      </w:r>
      <w:r w:rsidR="00706B06">
        <w:rPr>
          <w:rFonts w:ascii="Times New Roman" w:hAnsi="Times New Roman" w:cs="Times New Roman"/>
          <w:sz w:val="24"/>
          <w:szCs w:val="24"/>
        </w:rPr>
        <w:t xml:space="preserve">Thursday so I can use the full weekend to create the project proposal. </w:t>
      </w:r>
      <w:r w:rsidR="009271C0">
        <w:rPr>
          <w:rFonts w:ascii="Times New Roman" w:hAnsi="Times New Roman" w:cs="Times New Roman"/>
          <w:sz w:val="24"/>
          <w:szCs w:val="24"/>
        </w:rPr>
        <w:t>Early in week 2 I will reach out to another peer working an individual project so I can work on a peer review for them.</w:t>
      </w:r>
    </w:p>
    <w:p w14:paraId="2383319C" w14:textId="20C8D19B" w:rsidR="002447AA" w:rsidRPr="009271C0" w:rsidRDefault="002447AA" w:rsidP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3: Work on Milestone 3</w:t>
      </w:r>
    </w:p>
    <w:p w14:paraId="531DE13A" w14:textId="27A3887A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the preliminary analysis</w:t>
      </w:r>
    </w:p>
    <w:p w14:paraId="47B76BAA" w14:textId="6A1A9ECA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gin working on the preliminary analysis using R this week. Using the end of week 3 to start build up the code.</w:t>
      </w:r>
    </w:p>
    <w:p w14:paraId="2A456E94" w14:textId="58CF39F2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4: Peer Review</w:t>
      </w:r>
    </w:p>
    <w:p w14:paraId="20EED0CF" w14:textId="0092D35B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</w:t>
      </w:r>
      <w:r w:rsidR="009271C0">
        <w:rPr>
          <w:rFonts w:ascii="Times New Roman" w:hAnsi="Times New Roman" w:cs="Times New Roman"/>
          <w:sz w:val="24"/>
          <w:szCs w:val="24"/>
        </w:rPr>
        <w:t>a peer doing an</w:t>
      </w:r>
      <w:r>
        <w:rPr>
          <w:rFonts w:ascii="Times New Roman" w:hAnsi="Times New Roman" w:cs="Times New Roman"/>
          <w:sz w:val="24"/>
          <w:szCs w:val="24"/>
        </w:rPr>
        <w:t xml:space="preserve"> independent project through Teams</w:t>
      </w:r>
    </w:p>
    <w:p w14:paraId="7690BEA7" w14:textId="1A4AADC3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3DF8C76A" w14:textId="56F1B180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2373B3C5" w14:textId="476FD785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5:</w:t>
      </w:r>
      <w:r w:rsidR="002447AA"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71C0">
        <w:rPr>
          <w:rFonts w:ascii="Times New Roman" w:hAnsi="Times New Roman" w:cs="Times New Roman"/>
          <w:b/>
          <w:bCs/>
          <w:sz w:val="24"/>
          <w:szCs w:val="24"/>
        </w:rPr>
        <w:t>Mileston</w:t>
      </w:r>
      <w:r w:rsidR="002447AA" w:rsidRPr="009271C0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</w:p>
    <w:p w14:paraId="575C0F92" w14:textId="113361EE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liminary analysis </w:t>
      </w:r>
    </w:p>
    <w:p w14:paraId="7B40A68C" w14:textId="28A3184A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fter starting this analysis in week 3 I will be able to finish the paper for submission through the end of this week.</w:t>
      </w:r>
    </w:p>
    <w:p w14:paraId="3535AB35" w14:textId="13E7A13B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6: Peer Review</w:t>
      </w:r>
    </w:p>
    <w:p w14:paraId="506F673E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5CD8A551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38211FD0" w14:textId="530E271F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 w:rsidRPr="009271C0"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5DB4DB5E" w14:textId="2E9681FC" w:rsidR="002447AA" w:rsidRDefault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7: Work on Milestone 4</w:t>
      </w:r>
    </w:p>
    <w:p w14:paraId="5F056A0D" w14:textId="18D6611F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building presentation </w:t>
      </w:r>
    </w:p>
    <w:p w14:paraId="73589B21" w14:textId="6F745B5E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use the end of week 7 to begin building up the presentation I need for Milestone 4.</w:t>
      </w:r>
    </w:p>
    <w:p w14:paraId="6D6C1AFC" w14:textId="7E4AEE90" w:rsidR="002447AA" w:rsidRPr="009271C0" w:rsidRDefault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8: Peer Review</w:t>
      </w:r>
    </w:p>
    <w:p w14:paraId="22677BFB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770C037A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1BAEF7DC" w14:textId="6FB5D0FB" w:rsidR="009271C0" w:rsidRDefault="009271C0">
      <w:pPr>
        <w:rPr>
          <w:rFonts w:ascii="Times New Roman" w:hAnsi="Times New Roman" w:cs="Times New Roman"/>
          <w:sz w:val="24"/>
          <w:szCs w:val="24"/>
        </w:rPr>
      </w:pPr>
      <w:r w:rsidRPr="009271C0"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71071D1C" w14:textId="3EA93EF8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9: Milestone 4</w:t>
      </w:r>
    </w:p>
    <w:p w14:paraId="7DE19611" w14:textId="2A2721B0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presentation and status</w:t>
      </w:r>
    </w:p>
    <w:p w14:paraId="3A44264B" w14:textId="5DE2105F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PowerPoint of intermediate results </w:t>
      </w:r>
    </w:p>
    <w:p w14:paraId="449AE3A7" w14:textId="60045368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starting this in week 7 I will continue to finalize the presentation and status for my project this far.</w:t>
      </w:r>
    </w:p>
    <w:p w14:paraId="4332A9B5" w14:textId="22EE6179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10: Peer Review</w:t>
      </w:r>
    </w:p>
    <w:p w14:paraId="55A71C1D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06EE5862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2E1E2611" w14:textId="578F46A8" w:rsidR="009271C0" w:rsidRDefault="009271C0">
      <w:pPr>
        <w:rPr>
          <w:rFonts w:ascii="Times New Roman" w:hAnsi="Times New Roman" w:cs="Times New Roman"/>
          <w:sz w:val="24"/>
          <w:szCs w:val="24"/>
        </w:rPr>
      </w:pPr>
      <w:r w:rsidRPr="009271C0"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18EF3814" w14:textId="2100A6E2" w:rsidR="002447AA" w:rsidRDefault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11: Work on Milestone 5</w:t>
      </w:r>
    </w:p>
    <w:p w14:paraId="310EE75F" w14:textId="5500B99C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gin presentation </w:t>
      </w:r>
    </w:p>
    <w:p w14:paraId="05759D5B" w14:textId="17DD6EC4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gin final paper</w:t>
      </w:r>
    </w:p>
    <w:p w14:paraId="24EF078F" w14:textId="2F9CD236" w:rsidR="009271C0" w:rsidRP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wards the end of week 11 I will get started with my final presentation and paper. I like the idea of working both at the same time so it can help me stay organized as I work through my project and findings. </w:t>
      </w:r>
    </w:p>
    <w:p w14:paraId="45845CF6" w14:textId="7D714C3E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lastRenderedPageBreak/>
        <w:t>Week 12: Milestone 5</w:t>
      </w:r>
      <w:r w:rsidR="002447AA"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 / Peer Review</w:t>
      </w:r>
    </w:p>
    <w:p w14:paraId="499E142A" w14:textId="4DCFB396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presentation</w:t>
      </w:r>
    </w:p>
    <w:p w14:paraId="34295A49" w14:textId="00C164E6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final paper</w:t>
      </w:r>
    </w:p>
    <w:p w14:paraId="73D70341" w14:textId="77777777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16486F00" w14:textId="2E39390F" w:rsidR="009271C0" w:rsidRDefault="009271C0" w:rsidP="009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644ECD50" w14:textId="471D4859" w:rsidR="009271C0" w:rsidRDefault="009271C0" w:rsidP="009271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continue working on what I started in week 11. I will finalize both the presentation and paper for submission. I will also look for another peer to complete and individual peer review form.</w:t>
      </w:r>
    </w:p>
    <w:p w14:paraId="496D5267" w14:textId="01FF0B9E" w:rsidR="00F22561" w:rsidRDefault="00F22561" w:rsidP="009271C0">
      <w:pPr>
        <w:rPr>
          <w:rFonts w:ascii="Times New Roman" w:hAnsi="Times New Roman" w:cs="Times New Roman"/>
          <w:sz w:val="24"/>
          <w:szCs w:val="24"/>
        </w:rPr>
      </w:pPr>
    </w:p>
    <w:p w14:paraId="0FA80BA9" w14:textId="3B09079E" w:rsidR="00706B06" w:rsidRPr="008427D8" w:rsidRDefault="008427D8" w:rsidP="00706B06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8427D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Schedule: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860"/>
        <w:gridCol w:w="1240"/>
        <w:gridCol w:w="2700"/>
        <w:gridCol w:w="820"/>
        <w:gridCol w:w="700"/>
        <w:gridCol w:w="780"/>
        <w:gridCol w:w="740"/>
        <w:gridCol w:w="620"/>
        <w:gridCol w:w="700"/>
        <w:gridCol w:w="740"/>
      </w:tblGrid>
      <w:tr w:rsidR="00F22561" w:rsidRPr="00F22561" w14:paraId="7D020F8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09ACF0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ek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E0643E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ilestone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167930B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ask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D80C13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ON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F81725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UE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40C23CA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D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0C5A7F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HU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9CA8A2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FRI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239E1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AT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374A59C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UN</w:t>
            </w:r>
          </w:p>
        </w:tc>
      </w:tr>
      <w:tr w:rsidR="00F22561" w:rsidRPr="00F22561" w14:paraId="4DB1214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31BE28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FCD249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01716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raft rough project pla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E6826E7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CA9456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4D795C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9A7ABD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63976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9B31B5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272B92F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3F32736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F57B3E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29DADD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621D8E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reate Teams fold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8C1089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7631BB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2BA51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569E44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A67987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4FEB5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C0321C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409905AD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D8125A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E8E7A9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B00F30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Select data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78320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24124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DD2E0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3C1B1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2E7F29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75224E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55FA06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06D3B97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97BA68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B0330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DA17C6A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Decide topic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2EBA30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A9887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E4626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A0770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B02ADB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CE45F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45E75A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6865368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37E0BF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59E4D3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03FC55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Build project proposal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4F4372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7F57B3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F84937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C1B308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A225AA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2FC92C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E98D66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7CEC300D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DE8E8F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B3D964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4BC1AFB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63F78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91D03C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9262F6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8F4400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D4A2C2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18DCB6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67C147C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59299344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BFC65D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CDC0AE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09A136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Work on Milestone 3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1E85E11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A6D9CB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224A4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88ADA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679F4E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FB4D54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3765D85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2097463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B0375BD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EC8ABED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87BE4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03596AC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2E20AD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C6C97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92B177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530368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5A7B98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E85082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0D7AE89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66CA73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1577B2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1DBF99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reliminary analysi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4C1E6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738579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785692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04F4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68DC9D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884B9F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6DED41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6F47A188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38F2B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6C35F5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02D9427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996633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F277A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E6678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C1DFF0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5CCB13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8B75B6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D396E4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1998B0D3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0CCA2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7B41BCD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B54F2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Work on Milestone 4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916C112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8F9C4B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FCF0B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2AB212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A22AC8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F40BB1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15589E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7BFFE40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C447D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20433D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6454579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871DA9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C8982A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67467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06595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9EDF0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DE3F9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73A8B5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1EA371C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2DC3B4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DA34E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F2C91A1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roject presentation &amp; statu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BDBB64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EDF95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282AC1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A11888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DAFCBD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C2C737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50566D1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66D0A6F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51C7F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726B8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3934D64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50CD63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882AA2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7C5D65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BD529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915B25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684EE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CA8123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5F63B6F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A1644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029B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9D477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Work on Milestone 5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8CC89D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9D0A12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C2F07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88EFD6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09B8CB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731D5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D39043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4521359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6F7E7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3539FC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257B7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ourse presentatio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FF87B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805289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8F3889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1CBF13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7F23F3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1336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8CE806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30E7A83C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6123FA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520699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77FBF1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ourse final pap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D2AB2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FCA9D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0BAF0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146CCB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7E68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9C40B1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0EAF5E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4BC3785B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2DC41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C7717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E594317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16FA73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36FBFD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1FEF3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29668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C4F167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1CDF3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BAD207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0A27742" w14:textId="17FF14F3" w:rsidR="00706B06" w:rsidRDefault="00706B06" w:rsidP="00706B06">
      <w:pPr>
        <w:rPr>
          <w:rFonts w:ascii="Times New Roman" w:hAnsi="Times New Roman" w:cs="Times New Roman"/>
          <w:sz w:val="24"/>
          <w:szCs w:val="24"/>
        </w:rPr>
      </w:pPr>
    </w:p>
    <w:p w14:paraId="2FD36B6C" w14:textId="19F5F9FA" w:rsidR="00F22561" w:rsidRDefault="00F22561" w:rsidP="00706B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Notes:</w:t>
      </w:r>
    </w:p>
    <w:p w14:paraId="0C83A73F" w14:textId="77FAA45E" w:rsidR="00F22561" w:rsidRPr="00706B06" w:rsidRDefault="00F22561" w:rsidP="00706B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my work schedule, I tend to not have much free time during the early days of the week. Thursday – Sunday are when I have to most time to do school work so the schedule is more focused on those days. Peer reviews are the main tasks that I will try to accomplish in the earlier parts of the week so that they can benefit my peers sooner rather than later.</w:t>
      </w:r>
    </w:p>
    <w:sectPr w:rsidR="00F22561" w:rsidRPr="00706B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32F29" w14:textId="77777777" w:rsidR="00C7733B" w:rsidRDefault="00C7733B" w:rsidP="00207E75">
      <w:pPr>
        <w:spacing w:after="0" w:line="240" w:lineRule="auto"/>
      </w:pPr>
      <w:r>
        <w:separator/>
      </w:r>
    </w:p>
  </w:endnote>
  <w:endnote w:type="continuationSeparator" w:id="0">
    <w:p w14:paraId="7533E26E" w14:textId="77777777" w:rsidR="00C7733B" w:rsidRDefault="00C7733B" w:rsidP="00207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4F0F4" w14:textId="77777777" w:rsidR="003C5DE7" w:rsidRDefault="003C5D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024F6" w14:textId="77777777" w:rsidR="003C5DE7" w:rsidRDefault="003C5D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0931" w14:textId="77777777" w:rsidR="003C5DE7" w:rsidRDefault="003C5D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851F6" w14:textId="77777777" w:rsidR="00C7733B" w:rsidRDefault="00C7733B" w:rsidP="00207E75">
      <w:pPr>
        <w:spacing w:after="0" w:line="240" w:lineRule="auto"/>
      </w:pPr>
      <w:r>
        <w:separator/>
      </w:r>
    </w:p>
  </w:footnote>
  <w:footnote w:type="continuationSeparator" w:id="0">
    <w:p w14:paraId="52811F93" w14:textId="77777777" w:rsidR="00C7733B" w:rsidRDefault="00C7733B" w:rsidP="00207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5927" w14:textId="77777777" w:rsidR="003C5DE7" w:rsidRDefault="003C5D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F851" w14:textId="6765A0CE" w:rsid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adie Harper</w:t>
    </w:r>
  </w:p>
  <w:p w14:paraId="40D6FD77" w14:textId="766E9C9E" w:rsid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12/5/2021</w:t>
    </w:r>
  </w:p>
  <w:p w14:paraId="643247C1" w14:textId="54ED5B85" w:rsid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redictive Analytics</w:t>
    </w:r>
  </w:p>
  <w:p w14:paraId="30DCE7DE" w14:textId="60B5E301" w:rsidR="00207E75" w:rsidRP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SC630-T302 (2223-1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F4F2C" w14:textId="77777777" w:rsidR="003C5DE7" w:rsidRDefault="003C5D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7673B7"/>
    <w:multiLevelType w:val="hybridMultilevel"/>
    <w:tmpl w:val="6278253E"/>
    <w:lvl w:ilvl="0" w:tplc="A9E2BF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LQ0MTA1NjSyMDdR0lEKTi0uzszPAykwrAUAHxfwJiwAAAA="/>
  </w:docVars>
  <w:rsids>
    <w:rsidRoot w:val="00207E75"/>
    <w:rsid w:val="00207E75"/>
    <w:rsid w:val="002447AA"/>
    <w:rsid w:val="003C5DE7"/>
    <w:rsid w:val="003F7DB1"/>
    <w:rsid w:val="004639DE"/>
    <w:rsid w:val="004F4233"/>
    <w:rsid w:val="00555FC2"/>
    <w:rsid w:val="00706B06"/>
    <w:rsid w:val="008427D8"/>
    <w:rsid w:val="009271C0"/>
    <w:rsid w:val="00B47880"/>
    <w:rsid w:val="00C7733B"/>
    <w:rsid w:val="00F2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E19E9"/>
  <w15:chartTrackingRefBased/>
  <w15:docId w15:val="{2CFDB30C-127F-4454-B3D2-789B8A08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75"/>
  </w:style>
  <w:style w:type="paragraph" w:styleId="Footer">
    <w:name w:val="footer"/>
    <w:basedOn w:val="Normal"/>
    <w:link w:val="Foot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5"/>
  </w:style>
  <w:style w:type="paragraph" w:styleId="ListParagraph">
    <w:name w:val="List Paragraph"/>
    <w:basedOn w:val="Normal"/>
    <w:uiPriority w:val="34"/>
    <w:qFormat/>
    <w:rsid w:val="00207E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2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2A07D1CD83B4690071353FDC0B893" ma:contentTypeVersion="16" ma:contentTypeDescription="Create a new document." ma:contentTypeScope="" ma:versionID="0e6f67a26b13366d6254e5e54fb878f1">
  <xsd:schema xmlns:xsd="http://www.w3.org/2001/XMLSchema" xmlns:xs="http://www.w3.org/2001/XMLSchema" xmlns:p="http://schemas.microsoft.com/office/2006/metadata/properties" xmlns:ns2="e8c9addc-188d-4db0-9f3e-ecac283308f2" xmlns:ns3="908902a0-8c4b-451d-ba20-f5abf25e0905" targetNamespace="http://schemas.microsoft.com/office/2006/metadata/properties" ma:root="true" ma:fieldsID="c3e72444b45be638795b06bf5cc03cac" ns2:_="" ns3:_="">
    <xsd:import namespace="e8c9addc-188d-4db0-9f3e-ecac283308f2"/>
    <xsd:import namespace="908902a0-8c4b-451d-ba20-f5abf25e0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9addc-188d-4db0-9f3e-ecac28330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3b29b4-c9d7-4060-9033-2007019168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902a0-8c4b-451d-ba20-f5abf25e0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1563d5-9149-4f30-b856-93b8657cd1cb}" ma:internalName="TaxCatchAll" ma:showField="CatchAllData" ma:web="908902a0-8c4b-451d-ba20-f5abf25e0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8902a0-8c4b-451d-ba20-f5abf25e0905" xsi:nil="true"/>
    <lcf76f155ced4ddcb4097134ff3c332f xmlns="e8c9addc-188d-4db0-9f3e-ecac283308f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940A3C8-AF99-4536-AAF9-7BC60017025D}"/>
</file>

<file path=customXml/itemProps2.xml><?xml version="1.0" encoding="utf-8"?>
<ds:datastoreItem xmlns:ds="http://schemas.openxmlformats.org/officeDocument/2006/customXml" ds:itemID="{E7B8E6D8-6A9F-4A96-A666-E99E6CBA6865}"/>
</file>

<file path=customXml/itemProps3.xml><?xml version="1.0" encoding="utf-8"?>
<ds:datastoreItem xmlns:ds="http://schemas.openxmlformats.org/officeDocument/2006/customXml" ds:itemID="{BDA035DE-F6EB-48D0-844B-23D57530738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Sadie</dc:creator>
  <cp:keywords/>
  <dc:description/>
  <cp:lastModifiedBy>Fadi ALSaleem</cp:lastModifiedBy>
  <cp:revision>4</cp:revision>
  <dcterms:created xsi:type="dcterms:W3CDTF">2021-12-08T04:06:00Z</dcterms:created>
  <dcterms:modified xsi:type="dcterms:W3CDTF">2021-12-0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2A07D1CD83B4690071353FDC0B893</vt:lpwstr>
  </property>
</Properties>
</file>